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856abd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9a54f58-734c-4e03-84ef-0e7f5555d45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40:42Z</dcterms:created>
  <dcterms:modified xsi:type="dcterms:W3CDTF">2023-08-10T20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